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Physiotherapist</w:t>
      </w:r>
      <w:r>
        <w:t xml:space="preserve"> </w:t>
      </w:r>
      <w:r>
        <w:t xml:space="preserve">in</w:t>
      </w:r>
      <w:r>
        <w:t xml:space="preserve"> </w:t>
      </w:r>
      <w:r>
        <w:t xml:space="preserve">Italy</w:t>
      </w:r>
      <w:r>
        <w:t xml:space="preserve"> </w:t>
      </w:r>
      <w:r>
        <w:t xml:space="preserve">Naples</w:t>
      </w:r>
    </w:p>
    <w:bookmarkStart w:id="20" w:name="cover-letter"/>
    <w:p>
      <w:pPr>
        <w:pStyle w:val="Heading1"/>
      </w:pPr>
      <w:r>
        <w:t xml:space="preserve">Cover Letter</w:t>
      </w:r>
    </w:p>
    <w:p>
      <w:pPr>
        <w:pStyle w:val="FirstParagraph"/>
      </w:pPr>
      <w:r>
        <w:t xml:space="preserve">[Your Name]</w:t>
      </w:r>
      <w:r>
        <w:br/>
      </w:r>
      <w:r>
        <w:t xml:space="preserve">[Your Address]</w:t>
      </w:r>
      <w:r>
        <w:br/>
      </w:r>
      <w:r>
        <w:t xml:space="preserve">[City, ZIP Code]</w:t>
      </w:r>
      <w:r>
        <w:br/>
      </w:r>
      <w:r>
        <w:t xml:space="preserve">[Email Address]</w:t>
      </w:r>
      <w:r>
        <w:br/>
      </w:r>
      <w:r>
        <w:t xml:space="preserve">[Phone Number]</w:t>
      </w:r>
    </w:p>
    <w:p>
      <w:pPr>
        <w:pStyle w:val="BodyText"/>
      </w:pPr>
      <w:r>
        <w:t xml:space="preserve">[Date]</w:t>
      </w:r>
    </w:p>
    <w:p>
      <w:pPr>
        <w:pStyle w:val="BodyText"/>
      </w:pPr>
      <w:r>
        <w:t xml:space="preserve">Dear Hiring Manager,</w:t>
      </w:r>
    </w:p>
    <w:p>
      <w:pPr>
        <w:pStyle w:val="BodyText"/>
      </w:pPr>
      <w:r>
        <w:t xml:space="preserve">I am writing to express my enthusiastic interest in the Physiotherapist position at your esteemed institution in Italy Naples. With a strong academic background in physiotherapy, hands-on experience in patient care, and a deep appreciation for the unique healthcare landscape of Italy Naples, I am eager to contribute my skills and passion to your team. As a dedicated professional committed to improving mobility and quality of life for patients, I am confident that my expertise aligns perfectly with the needs of your clinic or organization.</w:t>
      </w:r>
    </w:p>
    <w:p>
      <w:pPr>
        <w:pStyle w:val="BodyText"/>
      </w:pPr>
      <w:r>
        <w:t xml:space="preserve">As a Physiotherapist, I have always believed in the transformative power of rehabilitation. My journey began with a degree in Physiotherapy from [Your University], where I developed a solid foundation in anatomy, kinesiology, and evidence-based practice. Throughout my career, I have worked with diverse patient populations, including individuals recovering from injuries, post-surgical patients, and those managing chronic conditions. This experience has honed my ability to create personalized treatment plans that address both physical and emotional well-being.</w:t>
      </w:r>
    </w:p>
    <w:p>
      <w:pPr>
        <w:pStyle w:val="BodyText"/>
      </w:pPr>
      <w:r>
        <w:t xml:space="preserve">What sets me apart is my commitment to adapting to the specific needs of the communities I serve. In Italy Naples, where the cultural emphasis on family and community plays a significant role in healthcare, I have learned to approach patient care with sensitivity and cultural awareness. For instance, during my time volunteering at [Previous Organization or Clinic in Naples], I collaborated with local healthcare providers to design programs that integrated traditional Italian practices with modern physiotherapy techniques. This experience deepened my understanding of how to bridge cultural gaps while delivering effective care.</w:t>
      </w:r>
    </w:p>
    <w:p>
      <w:pPr>
        <w:pStyle w:val="BodyText"/>
      </w:pPr>
      <w:r>
        <w:t xml:space="preserve">Italy Naples, with its rich history and vibrant energy, is a place where healthcare professionals must balance innovation with tradition. The city’s unique challenges—ranging from high population density to the need for accessible rehabilitation services—require physiotherapists who are not only technically skilled but also adaptable and community-oriented. My background in [specific area, e.g., musculoskeletal rehabilitation, pediatric physiotherapy, or geriatric care] has prepared me to thrive in such an environment. I am particularly passionate about working with patients who require long-term support, as Naples offers a dynamic setting for fostering patient resilience and independence.</w:t>
      </w:r>
    </w:p>
    <w:p>
      <w:pPr>
        <w:pStyle w:val="BodyText"/>
      </w:pPr>
      <w:r>
        <w:t xml:space="preserve">One of my greatest strengths as a Physiotherapist is my ability to communicate effectively across cultures. In Italy Naples, where the healthcare system emphasizes collaboration between professionals and patients, clear communication is essential. I have experience working with Italian-speaking patients and colleagues, which allows me to build trust and ensure that treatment goals are understood and achieved. Additionally, my fluency in [language(s)] enables me to provide care that respects the linguistic preferences of diverse patient groups.</w:t>
      </w:r>
    </w:p>
    <w:p>
      <w:pPr>
        <w:pStyle w:val="BodyText"/>
      </w:pPr>
      <w:r>
        <w:t xml:space="preserve">Another key aspect of my practice is my dedication to continuous learning. I regularly attend workshops and seminars on advancements in physiotherapy, such as [specific topics, e.g., manual therapy techniques or technology-driven rehabilitation tools]. This commitment ensures that I remain at the forefront of my field and can offer the latest, most effective treatments to patients in Italy Naples. For example, I recently completed a certification in [relevant certification], which has enhanced my ability to address complex cases with precision and confidence.</w:t>
      </w:r>
    </w:p>
    <w:p>
      <w:pPr>
        <w:pStyle w:val="BodyText"/>
      </w:pPr>
      <w:r>
        <w:t xml:space="preserve">I am particularly drawn to the opportunity to work in Italy Naples because of its unique blend of tradition and progress. The city’s healthcare institutions are known for their high standards, and I am eager to contribute to this legacy by bringing my expertise in patient-centered care. Whether it is guiding a patient through post-operative recovery or helping an athlete regain mobility after an injury, I approach every challenge with professionalism and compassion.</w:t>
      </w:r>
    </w:p>
    <w:p>
      <w:pPr>
        <w:pStyle w:val="BodyText"/>
      </w:pPr>
      <w:r>
        <w:t xml:space="preserve">In addition to my clinical skills, I bring strong organizational abilities and a collaborative spirit. In previous roles, I have worked closely with multidisciplinary teams to coordinate care for patients with complex needs. This experience has taught me the importance of teamwork in achieving positive outcomes, a value that resonates deeply in the Italian healthcare system. I am also adept at managing administrative tasks, such as maintaining accurate patient records and ensuring compliance with regulatory standards.</w:t>
      </w:r>
    </w:p>
    <w:p>
      <w:pPr>
        <w:pStyle w:val="BodyText"/>
      </w:pPr>
      <w:r>
        <w:t xml:space="preserve">My motivation to work as a Physiotherapist in Italy Naples is further fueled by my desire to make a meaningful impact on the local community. I have always believed that healthcare should be accessible, equitable, and tailored to individual needs. In Naples, where the population’s health demands are ever-evolving, I am ready to contribute my skills to support both patients and healthcare providers in delivering exceptional care.</w:t>
      </w:r>
    </w:p>
    <w:p>
      <w:pPr>
        <w:pStyle w:val="BodyText"/>
      </w:pPr>
      <w:r>
        <w:t xml:space="preserve">In conclusion, I am confident that my qualifications as a Physiotherapist—combined with my adaptability, cultural awareness, and passion for patient care—make me an ideal candidate for this role. I would be honored to join your team in Italy Naples and contribute to the well-being of patients in this remarkable city. Thank you for considering my application. I look forward to the opportunity to discuss how I can support your mission of excellence in physiotherapy.</w:t>
      </w:r>
    </w:p>
    <w:p>
      <w:pPr>
        <w:pStyle w:val="BodyText"/>
      </w:pPr>
      <w:r>
        <w:t xml:space="preserve">Sincerely,</w:t>
      </w:r>
      <w:r>
        <w:br/>
      </w:r>
      <w: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Physiotherapist in Italy Naples</dc:title>
  <dc:creator/>
  <cp:keywords/>
  <dcterms:created xsi:type="dcterms:W3CDTF">2026-07-23T12:31:29Z</dcterms:created>
  <dcterms:modified xsi:type="dcterms:W3CDTF">2026-07-23T12:31:29Z</dcterms:modified>
</cp:coreProperties>
</file>

<file path=docProps/custom.xml><?xml version="1.0" encoding="utf-8"?>
<Properties xmlns="http://schemas.openxmlformats.org/officeDocument/2006/custom-properties" xmlns:vt="http://schemas.openxmlformats.org/officeDocument/2006/docPropsVTypes"/>
</file>